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AF7AA" w14:textId="63239CE4" w:rsidR="000D05FE" w:rsidRPr="000D05FE" w:rsidRDefault="00F3740C" w:rsidP="000D05FE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Assignment </w:t>
      </w:r>
      <w:r w:rsidR="007C4A41">
        <w:rPr>
          <w:b/>
          <w:sz w:val="44"/>
          <w:szCs w:val="44"/>
        </w:rPr>
        <w:t>7</w:t>
      </w:r>
    </w:p>
    <w:p w14:paraId="092195C4" w14:textId="1E6F29D6" w:rsidR="00EA1E05" w:rsidRDefault="00EA1E05" w:rsidP="000D05FE">
      <w:pPr>
        <w:jc w:val="center"/>
      </w:pPr>
    </w:p>
    <w:p w14:paraId="7E193D94" w14:textId="77777777" w:rsidR="007C4A41" w:rsidRPr="002024A3" w:rsidRDefault="007C4A41" w:rsidP="007C4A41">
      <w:pPr>
        <w:spacing w:line="360" w:lineRule="auto"/>
        <w:rPr>
          <w:b/>
          <w:bCs/>
          <w:sz w:val="24"/>
          <w:szCs w:val="24"/>
          <w:lang w:val="en-US"/>
        </w:rPr>
      </w:pPr>
      <w:r w:rsidRPr="002024A3">
        <w:rPr>
          <w:b/>
          <w:bCs/>
          <w:sz w:val="24"/>
          <w:szCs w:val="24"/>
          <w:lang w:val="en-US"/>
        </w:rPr>
        <w:t xml:space="preserve">Description: </w:t>
      </w:r>
    </w:p>
    <w:p w14:paraId="295C5386" w14:textId="77777777" w:rsidR="007C4A41" w:rsidRPr="00453928" w:rsidRDefault="007C4A41" w:rsidP="007C4A4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Assume that you</w:t>
      </w:r>
      <w:r w:rsidRPr="003D6703">
        <w:rPr>
          <w:rFonts w:ascii="Book Antiqua" w:hAnsi="Book Antiqua"/>
          <w:sz w:val="24"/>
          <w:szCs w:val="24"/>
          <w:lang w:val="en-US"/>
        </w:rPr>
        <w:t xml:space="preserve"> hav</w:t>
      </w:r>
      <w:r>
        <w:rPr>
          <w:rFonts w:ascii="Book Antiqua" w:hAnsi="Book Antiqua"/>
          <w:sz w:val="24"/>
          <w:szCs w:val="24"/>
          <w:lang w:val="en-US"/>
        </w:rPr>
        <w:t>e the following JavaScript code:</w:t>
      </w:r>
    </w:p>
    <w:p w14:paraId="55FCFFCA" w14:textId="77777777" w:rsidR="007C4A41" w:rsidRDefault="007C4A41" w:rsidP="007C4A41">
      <w:pPr>
        <w:pStyle w:val="HTMLPreformatted"/>
        <w:pBdr>
          <w:left w:val="single" w:sz="48" w:space="6" w:color="A67F59"/>
        </w:pBdr>
        <w:shd w:val="clear" w:color="auto" w:fill="F8F8F8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Code – 1</w:t>
      </w:r>
    </w:p>
    <w:p w14:paraId="65EDC67E" w14:textId="77777777" w:rsidR="007C4A41" w:rsidRPr="00402805" w:rsidRDefault="007C4A41" w:rsidP="007C4A41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402805">
        <w:rPr>
          <w:color w:val="009999"/>
          <w:sz w:val="24"/>
          <w:szCs w:val="24"/>
        </w:rPr>
        <w:t>const person = {</w:t>
      </w:r>
    </w:p>
    <w:p w14:paraId="6DE4AF01" w14:textId="77777777" w:rsidR="007C4A41" w:rsidRPr="00402805" w:rsidRDefault="007C4A41" w:rsidP="007C4A41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402805">
        <w:rPr>
          <w:color w:val="009999"/>
          <w:sz w:val="24"/>
          <w:szCs w:val="24"/>
        </w:rPr>
        <w:t xml:space="preserve">            </w:t>
      </w:r>
      <w:proofErr w:type="spellStart"/>
      <w:r w:rsidRPr="00402805">
        <w:rPr>
          <w:color w:val="009999"/>
          <w:sz w:val="24"/>
          <w:szCs w:val="24"/>
        </w:rPr>
        <w:t>firstName</w:t>
      </w:r>
      <w:proofErr w:type="spellEnd"/>
      <w:r w:rsidRPr="00402805">
        <w:rPr>
          <w:color w:val="009999"/>
          <w:sz w:val="24"/>
          <w:szCs w:val="24"/>
        </w:rPr>
        <w:t>: "Nick",</w:t>
      </w:r>
    </w:p>
    <w:p w14:paraId="791AB464" w14:textId="77777777" w:rsidR="007C4A41" w:rsidRPr="00402805" w:rsidRDefault="007C4A41" w:rsidP="007C4A41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402805">
        <w:rPr>
          <w:color w:val="009999"/>
          <w:sz w:val="24"/>
          <w:szCs w:val="24"/>
        </w:rPr>
        <w:t xml:space="preserve">            </w:t>
      </w:r>
      <w:proofErr w:type="spellStart"/>
      <w:r w:rsidRPr="00402805">
        <w:rPr>
          <w:color w:val="009999"/>
          <w:sz w:val="24"/>
          <w:szCs w:val="24"/>
        </w:rPr>
        <w:t>lastName</w:t>
      </w:r>
      <w:proofErr w:type="spellEnd"/>
      <w:r w:rsidRPr="00402805">
        <w:rPr>
          <w:color w:val="009999"/>
          <w:sz w:val="24"/>
          <w:szCs w:val="24"/>
        </w:rPr>
        <w:t>: "Anderson",</w:t>
      </w:r>
    </w:p>
    <w:p w14:paraId="10876A6D" w14:textId="77777777" w:rsidR="007C4A41" w:rsidRPr="00402805" w:rsidRDefault="007C4A41" w:rsidP="007C4A41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402805">
        <w:rPr>
          <w:color w:val="009999"/>
          <w:sz w:val="24"/>
          <w:szCs w:val="24"/>
        </w:rPr>
        <w:t xml:space="preserve">            age: 35,</w:t>
      </w:r>
    </w:p>
    <w:p w14:paraId="360A8215" w14:textId="77777777" w:rsidR="007C4A41" w:rsidRPr="00402805" w:rsidRDefault="007C4A41" w:rsidP="007C4A41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402805">
        <w:rPr>
          <w:color w:val="009999"/>
          <w:sz w:val="24"/>
          <w:szCs w:val="24"/>
        </w:rPr>
        <w:t xml:space="preserve">            sex: "M"</w:t>
      </w:r>
    </w:p>
    <w:p w14:paraId="4C2D3918" w14:textId="77777777" w:rsidR="007C4A41" w:rsidRPr="00402805" w:rsidRDefault="007C4A41" w:rsidP="007C4A41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402805">
        <w:rPr>
          <w:color w:val="009999"/>
          <w:sz w:val="24"/>
          <w:szCs w:val="24"/>
        </w:rPr>
        <w:t xml:space="preserve">        }</w:t>
      </w:r>
    </w:p>
    <w:p w14:paraId="7DF422E9" w14:textId="77777777" w:rsidR="007C4A41" w:rsidRPr="00402805" w:rsidRDefault="007C4A41" w:rsidP="007C4A41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</w:p>
    <w:p w14:paraId="19EC32A4" w14:textId="77777777" w:rsidR="007C4A41" w:rsidRPr="00402805" w:rsidRDefault="007C4A41" w:rsidP="007C4A41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402805">
        <w:rPr>
          <w:color w:val="009999"/>
          <w:sz w:val="24"/>
          <w:szCs w:val="24"/>
        </w:rPr>
        <w:t xml:space="preserve">        const </w:t>
      </w:r>
      <w:proofErr w:type="gramStart"/>
      <w:r w:rsidRPr="00402805">
        <w:rPr>
          <w:color w:val="009999"/>
          <w:sz w:val="24"/>
          <w:szCs w:val="24"/>
        </w:rPr>
        <w:t xml:space="preserve">{ </w:t>
      </w:r>
      <w:proofErr w:type="spellStart"/>
      <w:r w:rsidRPr="00402805">
        <w:rPr>
          <w:color w:val="009999"/>
          <w:sz w:val="24"/>
          <w:szCs w:val="24"/>
        </w:rPr>
        <w:t>firstName</w:t>
      </w:r>
      <w:proofErr w:type="spellEnd"/>
      <w:proofErr w:type="gramEnd"/>
      <w:r w:rsidRPr="00402805">
        <w:rPr>
          <w:color w:val="009999"/>
          <w:sz w:val="24"/>
          <w:szCs w:val="24"/>
        </w:rPr>
        <w:t>: first, age, city = "Paris" } = person; // That's it !</w:t>
      </w:r>
    </w:p>
    <w:p w14:paraId="155F89EF" w14:textId="77777777" w:rsidR="007C4A41" w:rsidRPr="00402805" w:rsidRDefault="007C4A41" w:rsidP="007C4A41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</w:p>
    <w:p w14:paraId="0D3B4CD3" w14:textId="77777777" w:rsidR="007C4A41" w:rsidRPr="00402805" w:rsidRDefault="007C4A41" w:rsidP="007C4A41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402805">
        <w:rPr>
          <w:color w:val="009999"/>
          <w:sz w:val="24"/>
          <w:szCs w:val="24"/>
        </w:rPr>
        <w:t xml:space="preserve">        console.log(age)</w:t>
      </w:r>
    </w:p>
    <w:p w14:paraId="36FEFA91" w14:textId="77777777" w:rsidR="007C4A41" w:rsidRPr="00402805" w:rsidRDefault="007C4A41" w:rsidP="007C4A41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402805">
        <w:rPr>
          <w:color w:val="009999"/>
          <w:sz w:val="24"/>
          <w:szCs w:val="24"/>
        </w:rPr>
        <w:t xml:space="preserve">        console.log(first)</w:t>
      </w:r>
    </w:p>
    <w:p w14:paraId="6EDF6431" w14:textId="77777777" w:rsidR="007C4A41" w:rsidRPr="00402805" w:rsidRDefault="007C4A41" w:rsidP="007C4A41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402805">
        <w:rPr>
          <w:color w:val="009999"/>
          <w:sz w:val="24"/>
          <w:szCs w:val="24"/>
        </w:rPr>
        <w:t xml:space="preserve">        console.log(</w:t>
      </w:r>
      <w:proofErr w:type="spellStart"/>
      <w:r w:rsidRPr="00402805">
        <w:rPr>
          <w:color w:val="009999"/>
          <w:sz w:val="24"/>
          <w:szCs w:val="24"/>
        </w:rPr>
        <w:t>firstName</w:t>
      </w:r>
      <w:proofErr w:type="spellEnd"/>
      <w:r w:rsidRPr="00402805">
        <w:rPr>
          <w:color w:val="009999"/>
          <w:sz w:val="24"/>
          <w:szCs w:val="24"/>
        </w:rPr>
        <w:t>)</w:t>
      </w:r>
    </w:p>
    <w:p w14:paraId="0B138BA3" w14:textId="77777777" w:rsidR="007C4A41" w:rsidRDefault="007C4A41" w:rsidP="007C4A41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402805">
        <w:rPr>
          <w:color w:val="009999"/>
          <w:sz w:val="24"/>
          <w:szCs w:val="24"/>
        </w:rPr>
        <w:t xml:space="preserve">        console.log(city)</w:t>
      </w:r>
    </w:p>
    <w:p w14:paraId="07E0ABFC" w14:textId="77777777" w:rsidR="007C4A41" w:rsidRPr="00CD6A92" w:rsidRDefault="007C4A41" w:rsidP="007C4A41">
      <w:pPr>
        <w:pStyle w:val="HTMLPreformatted"/>
        <w:pBdr>
          <w:left w:val="single" w:sz="48" w:space="6" w:color="A67F59"/>
        </w:pBdr>
        <w:shd w:val="clear" w:color="auto" w:fill="F8F8F8"/>
        <w:rPr>
          <w:sz w:val="24"/>
          <w:szCs w:val="24"/>
        </w:rPr>
      </w:pPr>
      <w:r w:rsidRPr="00CD6A92">
        <w:rPr>
          <w:sz w:val="24"/>
          <w:szCs w:val="24"/>
        </w:rPr>
        <w:t>Code – 2</w:t>
      </w:r>
    </w:p>
    <w:p w14:paraId="513285C3" w14:textId="77777777" w:rsidR="007C4A41" w:rsidRPr="00CD6A92" w:rsidRDefault="007C4A41" w:rsidP="007C4A41">
      <w:pPr>
        <w:pStyle w:val="HTMLPreformatted"/>
        <w:pBdr>
          <w:left w:val="single" w:sz="48" w:space="6" w:color="A67F59"/>
        </w:pBdr>
        <w:shd w:val="clear" w:color="auto" w:fill="F8F8F8"/>
        <w:rPr>
          <w:color w:val="358CCB"/>
          <w:sz w:val="24"/>
          <w:szCs w:val="24"/>
        </w:rPr>
      </w:pPr>
      <w:r w:rsidRPr="00CD6A92">
        <w:rPr>
          <w:color w:val="358CCB"/>
          <w:sz w:val="24"/>
          <w:szCs w:val="24"/>
        </w:rPr>
        <w:t>let sum = (a, b) == {</w:t>
      </w:r>
    </w:p>
    <w:p w14:paraId="1A4271EB" w14:textId="77777777" w:rsidR="007C4A41" w:rsidRPr="00CD6A92" w:rsidRDefault="007C4A41" w:rsidP="007C4A41">
      <w:pPr>
        <w:pStyle w:val="HTMLPreformatted"/>
        <w:pBdr>
          <w:left w:val="single" w:sz="48" w:space="6" w:color="A67F59"/>
        </w:pBdr>
        <w:shd w:val="clear" w:color="auto" w:fill="F8F8F8"/>
        <w:rPr>
          <w:color w:val="358CCB"/>
          <w:sz w:val="24"/>
          <w:szCs w:val="24"/>
        </w:rPr>
      </w:pPr>
      <w:r w:rsidRPr="00CD6A92">
        <w:rPr>
          <w:color w:val="358CCB"/>
          <w:sz w:val="24"/>
          <w:szCs w:val="24"/>
        </w:rPr>
        <w:t xml:space="preserve">            let result = a + b;</w:t>
      </w:r>
    </w:p>
    <w:p w14:paraId="02190351" w14:textId="77777777" w:rsidR="007C4A41" w:rsidRPr="00CD6A92" w:rsidRDefault="007C4A41" w:rsidP="007C4A41">
      <w:pPr>
        <w:pStyle w:val="HTMLPreformatted"/>
        <w:pBdr>
          <w:left w:val="single" w:sz="48" w:space="6" w:color="A67F59"/>
        </w:pBdr>
        <w:shd w:val="clear" w:color="auto" w:fill="F8F8F8"/>
        <w:rPr>
          <w:color w:val="358CCB"/>
          <w:sz w:val="24"/>
          <w:szCs w:val="24"/>
        </w:rPr>
      </w:pPr>
      <w:r w:rsidRPr="00CD6A92">
        <w:rPr>
          <w:color w:val="358CCB"/>
          <w:sz w:val="24"/>
          <w:szCs w:val="24"/>
        </w:rPr>
        <w:t xml:space="preserve">            return result;</w:t>
      </w:r>
    </w:p>
    <w:p w14:paraId="14A0DDB8" w14:textId="77777777" w:rsidR="007C4A41" w:rsidRPr="00CD6A92" w:rsidRDefault="007C4A41" w:rsidP="007C4A41">
      <w:pPr>
        <w:pStyle w:val="HTMLPreformatted"/>
        <w:pBdr>
          <w:left w:val="single" w:sz="48" w:space="6" w:color="A67F59"/>
        </w:pBdr>
        <w:shd w:val="clear" w:color="auto" w:fill="F8F8F8"/>
        <w:rPr>
          <w:color w:val="358CCB"/>
          <w:sz w:val="24"/>
          <w:szCs w:val="24"/>
        </w:rPr>
      </w:pPr>
      <w:r w:rsidRPr="00CD6A92">
        <w:rPr>
          <w:color w:val="358CCB"/>
          <w:sz w:val="24"/>
          <w:szCs w:val="24"/>
        </w:rPr>
        <w:t xml:space="preserve">        }</w:t>
      </w:r>
    </w:p>
    <w:p w14:paraId="7A66A486" w14:textId="77777777" w:rsidR="007C4A41" w:rsidRPr="00CD6A92" w:rsidRDefault="007C4A41" w:rsidP="007C4A41">
      <w:pPr>
        <w:pStyle w:val="HTMLPreformatted"/>
        <w:pBdr>
          <w:left w:val="single" w:sz="48" w:space="6" w:color="A67F59"/>
        </w:pBdr>
        <w:shd w:val="clear" w:color="auto" w:fill="F8F8F8"/>
        <w:rPr>
          <w:color w:val="358CCB"/>
          <w:sz w:val="24"/>
          <w:szCs w:val="24"/>
        </w:rPr>
      </w:pPr>
    </w:p>
    <w:p w14:paraId="4EC2A0DD" w14:textId="77777777" w:rsidR="007C4A41" w:rsidRPr="00CD6A92" w:rsidRDefault="007C4A41" w:rsidP="007C4A41">
      <w:pPr>
        <w:pStyle w:val="HTMLPreformatted"/>
        <w:pBdr>
          <w:left w:val="single" w:sz="48" w:space="6" w:color="A67F59"/>
        </w:pBdr>
        <w:shd w:val="clear" w:color="auto" w:fill="F8F8F8"/>
        <w:rPr>
          <w:color w:val="358CCB"/>
          <w:sz w:val="24"/>
          <w:szCs w:val="24"/>
        </w:rPr>
      </w:pPr>
      <w:r w:rsidRPr="00CD6A92">
        <w:rPr>
          <w:color w:val="358CCB"/>
          <w:sz w:val="24"/>
          <w:szCs w:val="24"/>
        </w:rPr>
        <w:t xml:space="preserve">        let result1 = </w:t>
      </w:r>
      <w:proofErr w:type="gramStart"/>
      <w:r w:rsidRPr="00CD6A92">
        <w:rPr>
          <w:color w:val="358CCB"/>
          <w:sz w:val="24"/>
          <w:szCs w:val="24"/>
        </w:rPr>
        <w:t>sum(</w:t>
      </w:r>
      <w:proofErr w:type="gramEnd"/>
      <w:r w:rsidRPr="00CD6A92">
        <w:rPr>
          <w:color w:val="358CCB"/>
          <w:sz w:val="24"/>
          <w:szCs w:val="24"/>
        </w:rPr>
        <w:t>5, 7);</w:t>
      </w:r>
    </w:p>
    <w:p w14:paraId="1BA2259D" w14:textId="77777777" w:rsidR="007C4A41" w:rsidRPr="00453928" w:rsidRDefault="007C4A41" w:rsidP="007C4A41">
      <w:pPr>
        <w:pStyle w:val="HTMLPreformatted"/>
        <w:pBdr>
          <w:left w:val="single" w:sz="48" w:space="6" w:color="A67F59"/>
        </w:pBdr>
        <w:shd w:val="clear" w:color="auto" w:fill="F8F8F8"/>
        <w:rPr>
          <w:color w:val="358CCB"/>
          <w:sz w:val="24"/>
          <w:szCs w:val="24"/>
        </w:rPr>
      </w:pPr>
      <w:r w:rsidRPr="00CD6A92">
        <w:rPr>
          <w:color w:val="358CCB"/>
          <w:sz w:val="24"/>
          <w:szCs w:val="24"/>
        </w:rPr>
        <w:t xml:space="preserve">        console.log(result1);</w:t>
      </w:r>
    </w:p>
    <w:p w14:paraId="3689BE05" w14:textId="77777777" w:rsidR="007C4A41" w:rsidRDefault="007C4A41" w:rsidP="007C4A41">
      <w:p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5D4B9251" w14:textId="77777777" w:rsidR="007C4A41" w:rsidRDefault="007C4A41" w:rsidP="007C4A41">
      <w:p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3D6703">
        <w:rPr>
          <w:rFonts w:ascii="Book Antiqua" w:hAnsi="Book Antiqua"/>
          <w:sz w:val="24"/>
          <w:szCs w:val="24"/>
          <w:lang w:val="en-US"/>
        </w:rPr>
        <w:t xml:space="preserve">let’s </w:t>
      </w:r>
      <w:r>
        <w:rPr>
          <w:rFonts w:ascii="Book Antiqua" w:hAnsi="Book Antiqua"/>
          <w:sz w:val="24"/>
          <w:szCs w:val="24"/>
          <w:lang w:val="en-US"/>
        </w:rPr>
        <w:t>find the correct log for output?</w:t>
      </w:r>
    </w:p>
    <w:p w14:paraId="373918B9" w14:textId="77777777" w:rsidR="007C4A41" w:rsidRPr="00D264A1" w:rsidRDefault="007C4A41" w:rsidP="007C4A41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 xml:space="preserve">Show the output for Code -1 </w:t>
      </w:r>
    </w:p>
    <w:p w14:paraId="24764F3E" w14:textId="319CBD1D" w:rsidR="007C4A41" w:rsidRDefault="007C4A41" w:rsidP="007C4A4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 w:rsidRPr="00AA11C5">
        <w:rPr>
          <w:rFonts w:ascii="Book Antiqua" w:hAnsi="Book Antiqua"/>
          <w:b/>
          <w:bCs/>
          <w:sz w:val="24"/>
          <w:szCs w:val="24"/>
          <w:lang w:val="en-US"/>
        </w:rPr>
        <w:t xml:space="preserve">Get the </w:t>
      </w:r>
      <w:r>
        <w:rPr>
          <w:rFonts w:ascii="Book Antiqua" w:hAnsi="Book Antiqua"/>
          <w:b/>
          <w:bCs/>
          <w:sz w:val="24"/>
          <w:szCs w:val="24"/>
          <w:lang w:val="en-US"/>
        </w:rPr>
        <w:t>console log output of person?</w:t>
      </w:r>
    </w:p>
    <w:p w14:paraId="650FCF16" w14:textId="5C5C5C4A" w:rsidR="00C3490B" w:rsidRPr="00C3490B" w:rsidRDefault="00C3490B" w:rsidP="00C3490B">
      <w:pPr>
        <w:pStyle w:val="NormalWeb"/>
        <w:ind w:left="720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Yes, after few changes.</w:t>
      </w:r>
    </w:p>
    <w:p w14:paraId="4CFF96DD" w14:textId="77777777" w:rsidR="00C3490B" w:rsidRDefault="007C4A41" w:rsidP="00C3490B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Using const can we define a variable in above code or not</w:t>
      </w:r>
      <w:r w:rsidRPr="003B471B">
        <w:rPr>
          <w:rFonts w:ascii="Book Antiqua" w:hAnsi="Book Antiqua"/>
          <w:b/>
          <w:bCs/>
          <w:sz w:val="24"/>
          <w:szCs w:val="24"/>
          <w:lang w:val="en-US"/>
        </w:rPr>
        <w:t>.</w:t>
      </w:r>
    </w:p>
    <w:p w14:paraId="0C2FBAE0" w14:textId="038CD622" w:rsidR="00C3490B" w:rsidRPr="00C3490B" w:rsidRDefault="00C3490B" w:rsidP="00C3490B">
      <w:pPr>
        <w:pStyle w:val="ListParagraph"/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 w:rsidRPr="00C3490B">
        <w:rPr>
          <w:color w:val="000000"/>
          <w:sz w:val="27"/>
          <w:szCs w:val="27"/>
        </w:rPr>
        <w:t>Yes</w:t>
      </w:r>
    </w:p>
    <w:p w14:paraId="3092E299" w14:textId="77777777" w:rsidR="00C3490B" w:rsidRDefault="00C3490B" w:rsidP="00C3490B">
      <w:pPr>
        <w:pStyle w:val="ListParagraph"/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</w:p>
    <w:p w14:paraId="25787F2D" w14:textId="076E9CD3" w:rsidR="007C4A41" w:rsidRDefault="007C4A41" w:rsidP="007C4A4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proofErr w:type="spellStart"/>
      <w:r>
        <w:rPr>
          <w:rFonts w:ascii="Book Antiqua" w:hAnsi="Book Antiqua"/>
          <w:b/>
          <w:bCs/>
          <w:sz w:val="24"/>
          <w:szCs w:val="24"/>
          <w:lang w:val="en-US"/>
        </w:rPr>
        <w:t>firstName</w:t>
      </w:r>
      <w:proofErr w:type="spellEnd"/>
      <w:r>
        <w:rPr>
          <w:rFonts w:ascii="Book Antiqua" w:hAnsi="Book Antiqua"/>
          <w:b/>
          <w:bCs/>
          <w:sz w:val="24"/>
          <w:szCs w:val="24"/>
          <w:lang w:val="en-US"/>
        </w:rPr>
        <w:t xml:space="preserve"> is not able to get the log into console find out the correct code snap.</w:t>
      </w:r>
    </w:p>
    <w:p w14:paraId="789F6D79" w14:textId="77777777" w:rsidR="00C3490B" w:rsidRPr="00C3490B" w:rsidRDefault="00C3490B" w:rsidP="00C3490B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3490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C3490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3490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r w:rsidRPr="00C3490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C3490B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person</w:t>
      </w:r>
      <w:r w:rsidRPr="00C3490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C3490B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irstName</w:t>
      </w:r>
      <w:proofErr w:type="spellEnd"/>
      <w:proofErr w:type="gramEnd"/>
      <w:r w:rsidRPr="00C3490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982EDDF" w14:textId="77777777" w:rsidR="00C3490B" w:rsidRPr="00AA11C5" w:rsidRDefault="00C3490B" w:rsidP="00C3490B">
      <w:pPr>
        <w:pStyle w:val="ListParagraph"/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</w:p>
    <w:p w14:paraId="1AB39E31" w14:textId="79953264" w:rsidR="007C4A41" w:rsidRDefault="007C4A41" w:rsidP="007C4A41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Output:</w:t>
      </w:r>
    </w:p>
    <w:p w14:paraId="6BBB0F27" w14:textId="18E207B7" w:rsidR="00C3490B" w:rsidRDefault="00C3490B" w:rsidP="007C4A41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noProof/>
          <w:sz w:val="24"/>
          <w:szCs w:val="24"/>
          <w:lang w:val="en-US"/>
        </w:rPr>
        <w:drawing>
          <wp:inline distT="0" distB="0" distL="0" distR="0" wp14:anchorId="324EC6C2" wp14:editId="3A12BFDD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88428" w14:textId="77777777" w:rsidR="007C4A41" w:rsidRDefault="007C4A41" w:rsidP="007C4A41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</w:p>
    <w:p w14:paraId="6282E1DF" w14:textId="46D01D29" w:rsidR="007C4A41" w:rsidRDefault="007C4A41" w:rsidP="007C4A41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 xml:space="preserve">Show the output for Code -2 </w:t>
      </w:r>
    </w:p>
    <w:p w14:paraId="38FB8DCE" w14:textId="1C136CA1" w:rsidR="00C3490B" w:rsidRPr="00D264A1" w:rsidRDefault="00C3490B" w:rsidP="007C4A41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03B22B3" wp14:editId="5F6B0A99">
            <wp:extent cx="5731510" cy="32226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02537" w14:textId="5C82A51E" w:rsidR="007C4A41" w:rsidRPr="00AA11C5" w:rsidRDefault="007C4A41" w:rsidP="007C4A41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 w:rsidRPr="00AA11C5">
        <w:rPr>
          <w:rFonts w:ascii="Book Antiqua" w:hAnsi="Book Antiqua"/>
          <w:b/>
          <w:bCs/>
          <w:sz w:val="24"/>
          <w:szCs w:val="24"/>
          <w:lang w:val="en-US"/>
        </w:rPr>
        <w:t xml:space="preserve">Get the </w:t>
      </w:r>
      <w:r>
        <w:rPr>
          <w:rFonts w:ascii="Book Antiqua" w:hAnsi="Book Antiqua"/>
          <w:b/>
          <w:bCs/>
          <w:sz w:val="24"/>
          <w:szCs w:val="24"/>
          <w:lang w:val="en-US"/>
        </w:rPr>
        <w:t>console log output using arrow function if any code or syntax error.</w:t>
      </w:r>
      <w:r w:rsidR="00C3490B">
        <w:rPr>
          <w:rFonts w:ascii="Book Antiqua" w:hAnsi="Book Antiqua"/>
          <w:b/>
          <w:bCs/>
          <w:sz w:val="24"/>
          <w:szCs w:val="24"/>
          <w:lang w:val="en-US"/>
        </w:rPr>
        <w:br/>
        <w:t>Done</w:t>
      </w:r>
    </w:p>
    <w:p w14:paraId="67CD2F6E" w14:textId="0B2BC343" w:rsidR="007C4A41" w:rsidRDefault="007C4A41" w:rsidP="007C4A41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While implementing arrow function consider output should be 12.</w:t>
      </w:r>
    </w:p>
    <w:p w14:paraId="28EE93C5" w14:textId="4D3008D8" w:rsidR="00C3490B" w:rsidRPr="00C3490B" w:rsidRDefault="00C3490B" w:rsidP="00C3490B">
      <w:pPr>
        <w:pStyle w:val="ListParagraph"/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YES</w:t>
      </w:r>
    </w:p>
    <w:p w14:paraId="45A17490" w14:textId="77777777" w:rsidR="007C4A41" w:rsidRPr="00BA3411" w:rsidRDefault="007C4A41" w:rsidP="007C4A41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 w:rsidRPr="00BA3411">
        <w:rPr>
          <w:rFonts w:ascii="Book Antiqua" w:hAnsi="Book Antiqua"/>
          <w:b/>
          <w:bCs/>
          <w:sz w:val="24"/>
          <w:szCs w:val="24"/>
          <w:lang w:val="en-US"/>
        </w:rPr>
        <w:t>Performance Outcomes:</w:t>
      </w:r>
    </w:p>
    <w:p w14:paraId="5E019DD7" w14:textId="77777777" w:rsidR="007C4A41" w:rsidRDefault="007C4A41" w:rsidP="007C4A41">
      <w:p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BA3411">
        <w:rPr>
          <w:rFonts w:ascii="Book Antiqua" w:hAnsi="Book Antiqua"/>
          <w:sz w:val="24"/>
          <w:szCs w:val="24"/>
          <w:lang w:val="en-US"/>
        </w:rPr>
        <w:t xml:space="preserve">Upon successful completion of the assignment, the participant is well versed in </w:t>
      </w:r>
    </w:p>
    <w:p w14:paraId="7F111FA9" w14:textId="77777777" w:rsidR="007C4A41" w:rsidRDefault="007C4A41" w:rsidP="007C4A41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 xml:space="preserve">User are able to create const and use with log and </w:t>
      </w:r>
      <w:proofErr w:type="spellStart"/>
      <w:r w:rsidRPr="00886D72">
        <w:rPr>
          <w:rFonts w:ascii="Book Antiqua" w:hAnsi="Book Antiqua"/>
          <w:sz w:val="24"/>
          <w:szCs w:val="24"/>
          <w:lang w:val="en-US"/>
        </w:rPr>
        <w:t>Destructuring</w:t>
      </w:r>
      <w:proofErr w:type="spellEnd"/>
      <w:r w:rsidRPr="00886D72">
        <w:rPr>
          <w:rFonts w:ascii="Book Antiqua" w:hAnsi="Book Antiqua"/>
          <w:sz w:val="24"/>
          <w:szCs w:val="24"/>
          <w:lang w:val="en-US"/>
        </w:rPr>
        <w:t xml:space="preserve"> Arrays and Objects</w:t>
      </w:r>
      <w:r>
        <w:rPr>
          <w:rFonts w:ascii="Book Antiqua" w:hAnsi="Book Antiqua"/>
          <w:sz w:val="24"/>
          <w:szCs w:val="24"/>
          <w:lang w:val="en-US"/>
        </w:rPr>
        <w:t>.</w:t>
      </w:r>
    </w:p>
    <w:p w14:paraId="4EF89F70" w14:textId="77777777" w:rsidR="007C4A41" w:rsidRDefault="007C4A41" w:rsidP="007C4A41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Knowledge to maintain the output value using log based on string.</w:t>
      </w:r>
    </w:p>
    <w:p w14:paraId="29A4B2E9" w14:textId="33096E12" w:rsidR="007F35AD" w:rsidRPr="00EA1E05" w:rsidRDefault="007C4A41" w:rsidP="007C4A41">
      <w:pPr>
        <w:pStyle w:val="ListParagraph"/>
        <w:numPr>
          <w:ilvl w:val="0"/>
          <w:numId w:val="1"/>
        </w:numPr>
        <w:spacing w:line="360" w:lineRule="auto"/>
      </w:pPr>
      <w:r>
        <w:rPr>
          <w:rFonts w:ascii="Book Antiqua" w:hAnsi="Book Antiqua"/>
          <w:sz w:val="24"/>
          <w:szCs w:val="24"/>
          <w:lang w:val="en-US"/>
        </w:rPr>
        <w:t>Use are able to use and know how the arrow function working style.</w:t>
      </w:r>
    </w:p>
    <w:sectPr w:rsidR="007F35AD" w:rsidRPr="00EA1E0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ECD29" w14:textId="77777777" w:rsidR="00B55D7D" w:rsidRDefault="00B55D7D" w:rsidP="00723483">
      <w:pPr>
        <w:spacing w:after="0" w:line="240" w:lineRule="auto"/>
      </w:pPr>
      <w:r>
        <w:separator/>
      </w:r>
    </w:p>
  </w:endnote>
  <w:endnote w:type="continuationSeparator" w:id="0">
    <w:p w14:paraId="4C0E4EC0" w14:textId="77777777" w:rsidR="00B55D7D" w:rsidRDefault="00B55D7D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262C4" w14:textId="77777777" w:rsidR="00723483" w:rsidRDefault="007234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13BE" w14:textId="362456C9" w:rsidR="00723483" w:rsidRDefault="00723483">
    <w:pPr>
      <w:pStyle w:val="Footer"/>
    </w:pPr>
    <w:r w:rsidRPr="00723483">
      <w:rPr>
        <w:noProof/>
        <w:highlight w:val="black"/>
        <w:lang w:eastAsia="en-IN"/>
      </w:rPr>
      <w:drawing>
        <wp:inline distT="0" distB="0" distL="0" distR="0" wp14:anchorId="148F2BA5" wp14:editId="0A6562AB">
          <wp:extent cx="5731510" cy="673735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5CFE98" w14:textId="77777777" w:rsidR="00723483" w:rsidRDefault="007234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D3AFC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804A4" w14:textId="77777777" w:rsidR="00B55D7D" w:rsidRDefault="00B55D7D" w:rsidP="00723483">
      <w:pPr>
        <w:spacing w:after="0" w:line="240" w:lineRule="auto"/>
      </w:pPr>
      <w:r>
        <w:separator/>
      </w:r>
    </w:p>
  </w:footnote>
  <w:footnote w:type="continuationSeparator" w:id="0">
    <w:p w14:paraId="787B0BA4" w14:textId="77777777" w:rsidR="00B55D7D" w:rsidRDefault="00B55D7D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9866B" w14:textId="77777777" w:rsidR="00723483" w:rsidRDefault="007234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eastAsia="en-IN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FA51B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47568"/>
    <w:multiLevelType w:val="hybridMultilevel"/>
    <w:tmpl w:val="BCF22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67E56"/>
    <w:multiLevelType w:val="hybridMultilevel"/>
    <w:tmpl w:val="BCF22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C56618"/>
    <w:multiLevelType w:val="hybridMultilevel"/>
    <w:tmpl w:val="BCF22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FC37E4"/>
    <w:multiLevelType w:val="hybridMultilevel"/>
    <w:tmpl w:val="CB620696"/>
    <w:lvl w:ilvl="0" w:tplc="106C4840">
      <w:start w:val="1"/>
      <w:numFmt w:val="upperLetter"/>
      <w:lvlText w:val="%1."/>
      <w:lvlJc w:val="left"/>
      <w:pPr>
        <w:ind w:left="144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8447103"/>
    <w:multiLevelType w:val="hybridMultilevel"/>
    <w:tmpl w:val="94EE067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980B11"/>
    <w:multiLevelType w:val="hybridMultilevel"/>
    <w:tmpl w:val="BCF22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2186180">
    <w:abstractNumId w:val="3"/>
  </w:num>
  <w:num w:numId="2" w16cid:durableId="1254166119">
    <w:abstractNumId w:val="2"/>
  </w:num>
  <w:num w:numId="3" w16cid:durableId="94249511">
    <w:abstractNumId w:val="1"/>
  </w:num>
  <w:num w:numId="4" w16cid:durableId="1514877806">
    <w:abstractNumId w:val="5"/>
  </w:num>
  <w:num w:numId="5" w16cid:durableId="1107850743">
    <w:abstractNumId w:val="4"/>
  </w:num>
  <w:num w:numId="6" w16cid:durableId="2318116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D05FE"/>
    <w:rsid w:val="00215C10"/>
    <w:rsid w:val="005D2D42"/>
    <w:rsid w:val="00723483"/>
    <w:rsid w:val="00741086"/>
    <w:rsid w:val="007C4A41"/>
    <w:rsid w:val="007E7BC0"/>
    <w:rsid w:val="007F35AD"/>
    <w:rsid w:val="0092614E"/>
    <w:rsid w:val="00930CEB"/>
    <w:rsid w:val="00945FCF"/>
    <w:rsid w:val="00A01278"/>
    <w:rsid w:val="00A37701"/>
    <w:rsid w:val="00AE0E14"/>
    <w:rsid w:val="00B55D7D"/>
    <w:rsid w:val="00C3490B"/>
    <w:rsid w:val="00C7540E"/>
    <w:rsid w:val="00D337A9"/>
    <w:rsid w:val="00EA1E05"/>
    <w:rsid w:val="00F0516E"/>
    <w:rsid w:val="00F37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A3770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377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37701"/>
    <w:rPr>
      <w:rFonts w:ascii="Courier New" w:eastAsia="Times New Roman" w:hAnsi="Courier New" w:cs="Courier New"/>
      <w:sz w:val="20"/>
      <w:szCs w:val="20"/>
      <w:lang w:val="en-US" w:bidi="hi-IN"/>
    </w:rPr>
  </w:style>
  <w:style w:type="paragraph" w:styleId="NormalWeb">
    <w:name w:val="Normal (Web)"/>
    <w:basedOn w:val="Normal"/>
    <w:uiPriority w:val="99"/>
    <w:unhideWhenUsed/>
    <w:rsid w:val="00C349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29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9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0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0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3</cp:revision>
  <dcterms:created xsi:type="dcterms:W3CDTF">2021-06-25T06:29:00Z</dcterms:created>
  <dcterms:modified xsi:type="dcterms:W3CDTF">2022-04-12T19:49:00Z</dcterms:modified>
</cp:coreProperties>
</file>